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B5C20" w14:textId="77777777" w:rsidR="000A4DC0" w:rsidRPr="000C19F1" w:rsidRDefault="000A4DC0" w:rsidP="000A4DC0">
      <w:pPr>
        <w:pStyle w:val="Heading2"/>
        <w:spacing w:before="330" w:after="330" w:line="495" w:lineRule="atLeast"/>
        <w:textAlignment w:val="top"/>
        <w:rPr>
          <w:rFonts w:ascii="Times New Roman" w:hAnsi="Times New Roman" w:cs="Times New Roman"/>
          <w:color w:val="6D6E71"/>
          <w:sz w:val="45"/>
          <w:szCs w:val="45"/>
        </w:rPr>
      </w:pPr>
      <w:r w:rsidRPr="000C19F1">
        <w:rPr>
          <w:rFonts w:ascii="Times New Roman" w:hAnsi="Times New Roman" w:cs="Times New Roman"/>
          <w:b/>
          <w:bCs/>
          <w:color w:val="6D6E71"/>
          <w:sz w:val="45"/>
          <w:szCs w:val="45"/>
        </w:rPr>
        <w:t>Assembler</w:t>
      </w:r>
    </w:p>
    <w:p w14:paraId="627A2744" w14:textId="77777777" w:rsidR="000A4DC0" w:rsidRPr="000C19F1" w:rsidRDefault="000A4DC0" w:rsidP="000A4DC0">
      <w:pPr>
        <w:pStyle w:val="Heading3"/>
        <w:spacing w:before="330" w:after="165" w:line="396" w:lineRule="atLeast"/>
        <w:textAlignment w:val="top"/>
        <w:rPr>
          <w:rFonts w:ascii="Times New Roman" w:hAnsi="Times New Roman" w:cs="Times New Roman"/>
          <w:b/>
          <w:bCs/>
          <w:color w:val="6D6E71"/>
          <w:sz w:val="28"/>
          <w:szCs w:val="28"/>
        </w:rPr>
      </w:pPr>
      <w:r w:rsidRPr="000C19F1">
        <w:rPr>
          <w:rFonts w:ascii="Times New Roman" w:hAnsi="Times New Roman" w:cs="Times New Roman"/>
          <w:b/>
          <w:bCs/>
          <w:color w:val="6D6E71"/>
          <w:sz w:val="28"/>
          <w:szCs w:val="28"/>
        </w:rPr>
        <w:t>Job Summary</w:t>
      </w:r>
    </w:p>
    <w:p w14:paraId="03414E46" w14:textId="29134B9B" w:rsidR="000A4DC0" w:rsidRPr="000C19F1" w:rsidRDefault="000A4DC0" w:rsidP="000A4DC0">
      <w:pPr>
        <w:textAlignment w:val="top"/>
        <w:rPr>
          <w:rFonts w:ascii="Arial" w:hAnsi="Arial" w:cs="Arial"/>
          <w:color w:val="231F20"/>
          <w:sz w:val="28"/>
          <w:szCs w:val="28"/>
        </w:rPr>
      </w:pPr>
      <w:r w:rsidRPr="000C19F1">
        <w:rPr>
          <w:rFonts w:ascii="Arial" w:hAnsi="Arial" w:cs="Arial"/>
          <w:color w:val="231F20"/>
          <w:sz w:val="24"/>
          <w:szCs w:val="24"/>
        </w:rPr>
        <w:t xml:space="preserve">Responsible for using components and parts to produce machines, goods, products, and other objects. Read and interpret blueprints, position parts, and examine connections for correct fit. </w:t>
      </w:r>
    </w:p>
    <w:p w14:paraId="7B647C7D" w14:textId="62100810" w:rsidR="000A4DC0" w:rsidRPr="000C19F1" w:rsidRDefault="000A4DC0" w:rsidP="000A4DC0">
      <w:pPr>
        <w:pStyle w:val="Heading3"/>
        <w:spacing w:before="330" w:after="165" w:line="396" w:lineRule="atLeast"/>
        <w:textAlignment w:val="top"/>
        <w:rPr>
          <w:rFonts w:ascii="Times New Roman" w:hAnsi="Times New Roman" w:cs="Times New Roman"/>
          <w:color w:val="6D6E71"/>
          <w:sz w:val="28"/>
          <w:szCs w:val="28"/>
          <w:u w:val="single"/>
        </w:rPr>
      </w:pPr>
      <w:r w:rsidRPr="000C19F1">
        <w:rPr>
          <w:rFonts w:ascii="Times New Roman" w:hAnsi="Times New Roman" w:cs="Times New Roman"/>
          <w:color w:val="6D6E71"/>
          <w:sz w:val="28"/>
          <w:szCs w:val="28"/>
          <w:u w:val="single"/>
        </w:rPr>
        <w:t xml:space="preserve">Primary </w:t>
      </w:r>
      <w:r w:rsidR="00CF13B5" w:rsidRPr="000C19F1">
        <w:rPr>
          <w:rFonts w:ascii="Times New Roman" w:hAnsi="Times New Roman" w:cs="Times New Roman"/>
          <w:color w:val="6D6E71"/>
          <w:sz w:val="28"/>
          <w:szCs w:val="28"/>
          <w:u w:val="single"/>
        </w:rPr>
        <w:t>R</w:t>
      </w:r>
      <w:r w:rsidRPr="000C19F1">
        <w:rPr>
          <w:rFonts w:ascii="Times New Roman" w:hAnsi="Times New Roman" w:cs="Times New Roman"/>
          <w:color w:val="6D6E71"/>
          <w:sz w:val="28"/>
          <w:szCs w:val="28"/>
          <w:u w:val="single"/>
        </w:rPr>
        <w:t>esponsibilities</w:t>
      </w:r>
    </w:p>
    <w:p w14:paraId="3F7D8A59" w14:textId="1A5CE147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Study and interpret assembly instructions.</w:t>
      </w:r>
    </w:p>
    <w:p w14:paraId="4E31492E" w14:textId="17463AED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Listen and comprehend instructions and directions.</w:t>
      </w:r>
    </w:p>
    <w:p w14:paraId="53D1432D" w14:textId="6EC4ED4F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proofErr w:type="gramStart"/>
      <w:r w:rsidRPr="000C19F1">
        <w:rPr>
          <w:rFonts w:ascii="Arial" w:eastAsia="Times New Roman" w:hAnsi="Arial" w:cs="Arial"/>
          <w:sz w:val="24"/>
          <w:szCs w:val="24"/>
        </w:rPr>
        <w:t>Verify</w:t>
      </w:r>
      <w:proofErr w:type="gramEnd"/>
      <w:r w:rsidRPr="000C19F1">
        <w:rPr>
          <w:rFonts w:ascii="Arial" w:eastAsia="Times New Roman" w:hAnsi="Arial" w:cs="Arial"/>
          <w:sz w:val="24"/>
          <w:szCs w:val="24"/>
        </w:rPr>
        <w:t xml:space="preserve"> all parts are present before performing work.</w:t>
      </w:r>
    </w:p>
    <w:p w14:paraId="1E0AEA8B" w14:textId="40A0B96D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Read and interpret blueprints, sketches, and parts lists.</w:t>
      </w:r>
    </w:p>
    <w:p w14:paraId="23D49E21" w14:textId="06EE9581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Positions parts and subassemblies.</w:t>
      </w:r>
    </w:p>
    <w:p w14:paraId="2EC32457" w14:textId="0C6681EB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Interpret measurements.</w:t>
      </w:r>
    </w:p>
    <w:p w14:paraId="0F55FAF8" w14:textId="2EED1FFA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Verify specifications.</w:t>
      </w:r>
    </w:p>
    <w:p w14:paraId="7089BC01" w14:textId="624D809F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Assemble components.</w:t>
      </w:r>
    </w:p>
    <w:p w14:paraId="6EFE703E" w14:textId="6FBE2CF0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Ensure all parts are fitted and screwed in properly.</w:t>
      </w:r>
    </w:p>
    <w:p w14:paraId="3224DA5C" w14:textId="5EE8DC46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Alter dimensions to fit specifications.</w:t>
      </w:r>
    </w:p>
    <w:p w14:paraId="4AD9BB2F" w14:textId="436D8093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A strong work ethic and a great attitude are needed.</w:t>
      </w:r>
    </w:p>
    <w:p w14:paraId="1DEEEA05" w14:textId="20CB29AF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Keep the work area clean.</w:t>
      </w:r>
    </w:p>
    <w:p w14:paraId="71948387" w14:textId="4117AC8C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Record inventory change sheets as required.</w:t>
      </w:r>
    </w:p>
    <w:p w14:paraId="6986B758" w14:textId="6F9E6EA0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Work safely without presenting a direct threat to self or others.</w:t>
      </w:r>
    </w:p>
    <w:p w14:paraId="70349AFC" w14:textId="60F7DF8D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Accurately record time on jobs and projects.</w:t>
      </w:r>
    </w:p>
    <w:p w14:paraId="2D2AA498" w14:textId="3387718E" w:rsidR="00CF13B5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Other duties as assigned by Supervisor.</w:t>
      </w:r>
    </w:p>
    <w:p w14:paraId="4DB2CC58" w14:textId="5BFA1B4F" w:rsidR="000C19F1" w:rsidRPr="000C19F1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Compliance with all safety rules and guidelines.</w:t>
      </w:r>
    </w:p>
    <w:p w14:paraId="09D50768" w14:textId="3A99FAF8" w:rsidR="00CF13B5" w:rsidRDefault="00CF13B5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C19F1">
        <w:rPr>
          <w:rFonts w:ascii="Arial" w:eastAsia="Times New Roman" w:hAnsi="Arial" w:cs="Arial"/>
          <w:sz w:val="24"/>
          <w:szCs w:val="24"/>
        </w:rPr>
        <w:t>Consistently adhere to assigned work schedule, ensuring punctuality and reliability.</w:t>
      </w:r>
    </w:p>
    <w:p w14:paraId="3CA7D244" w14:textId="77777777" w:rsidR="000C19F1" w:rsidRPr="000C19F1" w:rsidRDefault="000C19F1" w:rsidP="000C19F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113790C4" w14:textId="3A5C4319" w:rsidR="000C19F1" w:rsidRPr="000C19F1" w:rsidRDefault="000A4DC0" w:rsidP="000C19F1">
      <w:pPr>
        <w:pStyle w:val="Heading4"/>
        <w:rPr>
          <w:rFonts w:ascii="Times New Roman" w:eastAsia="Times New Roman" w:hAnsi="Times New Roman" w:cs="Times New Roman"/>
          <w:i w:val="0"/>
          <w:iCs w:val="0"/>
          <w:color w:val="000000"/>
          <w:sz w:val="28"/>
          <w:szCs w:val="28"/>
          <w:u w:val="single"/>
        </w:rPr>
      </w:pPr>
      <w:r w:rsidRPr="000C19F1">
        <w:rPr>
          <w:rFonts w:ascii="Times New Roman" w:eastAsia="Times New Roman" w:hAnsi="Times New Roman" w:cs="Times New Roman"/>
          <w:i w:val="0"/>
          <w:iCs w:val="0"/>
          <w:color w:val="000000"/>
          <w:sz w:val="28"/>
          <w:szCs w:val="28"/>
          <w:u w:val="single"/>
        </w:rPr>
        <w:t>Assembler skill</w:t>
      </w:r>
      <w:r w:rsidR="000C19F1">
        <w:rPr>
          <w:rFonts w:ascii="Times New Roman" w:eastAsia="Times New Roman" w:hAnsi="Times New Roman" w:cs="Times New Roman"/>
          <w:i w:val="0"/>
          <w:iCs w:val="0"/>
          <w:color w:val="000000"/>
          <w:sz w:val="28"/>
          <w:szCs w:val="28"/>
          <w:u w:val="single"/>
        </w:rPr>
        <w:t>s</w:t>
      </w:r>
    </w:p>
    <w:p w14:paraId="381C1238" w14:textId="2043CE15" w:rsidR="000A4DC0" w:rsidRPr="000C19F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0A4DC0" w:rsidRPr="000C19F1">
        <w:rPr>
          <w:rFonts w:ascii="Arial" w:hAnsi="Arial" w:cs="Arial"/>
          <w:sz w:val="24"/>
          <w:szCs w:val="24"/>
        </w:rPr>
        <w:t xml:space="preserve">2+ </w:t>
      </w:r>
      <w:r w:rsidR="00F006B1" w:rsidRPr="000C19F1">
        <w:rPr>
          <w:rFonts w:ascii="Arial" w:hAnsi="Arial" w:cs="Arial"/>
          <w:sz w:val="24"/>
          <w:szCs w:val="24"/>
        </w:rPr>
        <w:t>year</w:t>
      </w:r>
      <w:r w:rsidRPr="000C19F1">
        <w:rPr>
          <w:rFonts w:ascii="Arial" w:hAnsi="Arial" w:cs="Arial"/>
          <w:sz w:val="24"/>
          <w:szCs w:val="24"/>
        </w:rPr>
        <w:t>s</w:t>
      </w:r>
      <w:r w:rsidR="00F006B1" w:rsidRPr="000C19F1">
        <w:rPr>
          <w:rFonts w:ascii="Arial" w:hAnsi="Arial" w:cs="Arial"/>
          <w:sz w:val="24"/>
          <w:szCs w:val="24"/>
        </w:rPr>
        <w:t>’ experience</w:t>
      </w:r>
      <w:r w:rsidR="000A4DC0" w:rsidRPr="000C19F1">
        <w:rPr>
          <w:rFonts w:ascii="Arial" w:hAnsi="Arial" w:cs="Arial"/>
          <w:sz w:val="24"/>
          <w:szCs w:val="24"/>
        </w:rPr>
        <w:t xml:space="preserve"> in general assembly work or specialized training </w:t>
      </w:r>
      <w:r w:rsidR="001A7865" w:rsidRPr="000C19F1">
        <w:rPr>
          <w:rFonts w:ascii="Arial" w:hAnsi="Arial" w:cs="Arial"/>
          <w:sz w:val="24"/>
          <w:szCs w:val="24"/>
        </w:rPr>
        <w:t>preferred.</w:t>
      </w:r>
    </w:p>
    <w:p w14:paraId="27F3C9E8" w14:textId="203F6449" w:rsidR="000A4DC0" w:rsidRPr="000C19F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0A4DC0" w:rsidRPr="000C19F1">
        <w:rPr>
          <w:rFonts w:ascii="Arial" w:hAnsi="Arial" w:cs="Arial"/>
          <w:sz w:val="24"/>
          <w:szCs w:val="24"/>
        </w:rPr>
        <w:t xml:space="preserve">Experience with power and hand tools </w:t>
      </w:r>
      <w:r w:rsidR="00CF13B5" w:rsidRPr="000C19F1">
        <w:rPr>
          <w:rFonts w:ascii="Arial" w:hAnsi="Arial" w:cs="Arial"/>
          <w:sz w:val="24"/>
          <w:szCs w:val="24"/>
        </w:rPr>
        <w:t xml:space="preserve">is </w:t>
      </w:r>
      <w:r w:rsidR="001A7865" w:rsidRPr="000C19F1">
        <w:rPr>
          <w:rFonts w:ascii="Arial" w:hAnsi="Arial" w:cs="Arial"/>
          <w:sz w:val="24"/>
          <w:szCs w:val="24"/>
        </w:rPr>
        <w:t>needed.</w:t>
      </w:r>
    </w:p>
    <w:p w14:paraId="3AAD6CAC" w14:textId="5001480E" w:rsidR="00420653" w:rsidRPr="000C19F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0A4DC0" w:rsidRPr="000C19F1">
        <w:rPr>
          <w:rFonts w:ascii="Arial" w:hAnsi="Arial" w:cs="Arial"/>
          <w:sz w:val="24"/>
          <w:szCs w:val="24"/>
        </w:rPr>
        <w:t xml:space="preserve">Basic math and communication skills </w:t>
      </w:r>
      <w:r w:rsidR="001A7865" w:rsidRPr="000C19F1">
        <w:rPr>
          <w:rFonts w:ascii="Arial" w:hAnsi="Arial" w:cs="Arial"/>
          <w:sz w:val="24"/>
          <w:szCs w:val="24"/>
        </w:rPr>
        <w:t>required.</w:t>
      </w:r>
      <w:r w:rsidR="000A4DC0" w:rsidRPr="000C19F1">
        <w:rPr>
          <w:rFonts w:ascii="Arial" w:hAnsi="Arial" w:cs="Arial"/>
          <w:sz w:val="24"/>
          <w:szCs w:val="24"/>
        </w:rPr>
        <w:t xml:space="preserve"> </w:t>
      </w:r>
    </w:p>
    <w:p w14:paraId="4E2DF20D" w14:textId="6C419532" w:rsidR="0009527E" w:rsidRPr="000C19F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4A0700" w:rsidRPr="000C19F1">
        <w:rPr>
          <w:rFonts w:ascii="Arial" w:hAnsi="Arial" w:cs="Arial"/>
          <w:sz w:val="24"/>
          <w:szCs w:val="24"/>
        </w:rPr>
        <w:t>Read and interpret blueprints required</w:t>
      </w:r>
      <w:r w:rsidR="001A7865" w:rsidRPr="000C19F1">
        <w:rPr>
          <w:rFonts w:ascii="Arial" w:hAnsi="Arial" w:cs="Arial"/>
          <w:sz w:val="24"/>
          <w:szCs w:val="24"/>
        </w:rPr>
        <w:t>.</w:t>
      </w:r>
    </w:p>
    <w:p w14:paraId="5962A8D9" w14:textId="07545CA0" w:rsidR="00ED7414" w:rsidRPr="000C19F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ED7414" w:rsidRPr="000C19F1">
        <w:rPr>
          <w:rFonts w:ascii="Arial" w:hAnsi="Arial" w:cs="Arial"/>
          <w:sz w:val="24"/>
          <w:szCs w:val="24"/>
        </w:rPr>
        <w:t xml:space="preserve">Experience working with hydraulics and pneumatics </w:t>
      </w:r>
      <w:r w:rsidR="00CF13B5" w:rsidRPr="000C19F1">
        <w:rPr>
          <w:rFonts w:ascii="Arial" w:hAnsi="Arial" w:cs="Arial"/>
          <w:sz w:val="24"/>
          <w:szCs w:val="24"/>
        </w:rPr>
        <w:t xml:space="preserve">is </w:t>
      </w:r>
      <w:r w:rsidR="00ED7414" w:rsidRPr="000C19F1">
        <w:rPr>
          <w:rFonts w:ascii="Arial" w:hAnsi="Arial" w:cs="Arial"/>
          <w:sz w:val="24"/>
          <w:szCs w:val="24"/>
        </w:rPr>
        <w:t xml:space="preserve">a </w:t>
      </w:r>
      <w:r w:rsidR="001A7865" w:rsidRPr="000C19F1">
        <w:rPr>
          <w:rFonts w:ascii="Arial" w:hAnsi="Arial" w:cs="Arial"/>
          <w:sz w:val="24"/>
          <w:szCs w:val="24"/>
        </w:rPr>
        <w:t>plus.</w:t>
      </w:r>
    </w:p>
    <w:p w14:paraId="5A719842" w14:textId="5ED04E01" w:rsidR="00F006B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F006B1" w:rsidRPr="000C19F1">
        <w:rPr>
          <w:rFonts w:ascii="Arial" w:hAnsi="Arial" w:cs="Arial"/>
          <w:sz w:val="24"/>
          <w:szCs w:val="24"/>
        </w:rPr>
        <w:t>Valid Driver’s License or Forklift Operator’s License</w:t>
      </w:r>
    </w:p>
    <w:p w14:paraId="225D32AA" w14:textId="77777777" w:rsidR="000C19F1" w:rsidRPr="000C19F1" w:rsidRDefault="000C19F1" w:rsidP="000C19F1">
      <w:pPr>
        <w:pStyle w:val="NoSpacing"/>
        <w:rPr>
          <w:rFonts w:ascii="Arial" w:hAnsi="Arial" w:cs="Arial"/>
          <w:sz w:val="24"/>
          <w:szCs w:val="24"/>
        </w:rPr>
      </w:pPr>
    </w:p>
    <w:p w14:paraId="2D3053FC" w14:textId="77777777" w:rsidR="00D52FE0" w:rsidRPr="000C19F1" w:rsidRDefault="00D52FE0" w:rsidP="000C19F1">
      <w:pPr>
        <w:pStyle w:val="NoSpacing"/>
        <w:rPr>
          <w:rFonts w:ascii="Times New Roman" w:hAnsi="Times New Roman" w:cs="Times New Roman"/>
          <w:color w:val="000000"/>
          <w:sz w:val="28"/>
          <w:szCs w:val="28"/>
          <w:u w:val="single"/>
        </w:rPr>
      </w:pPr>
      <w:r w:rsidRPr="000C19F1">
        <w:rPr>
          <w:rFonts w:ascii="Times New Roman" w:hAnsi="Times New Roman" w:cs="Times New Roman"/>
          <w:color w:val="000000"/>
          <w:sz w:val="28"/>
          <w:szCs w:val="28"/>
          <w:u w:val="single"/>
        </w:rPr>
        <w:t>Physical Requirements</w:t>
      </w:r>
    </w:p>
    <w:p w14:paraId="15EE2F0B" w14:textId="77777777" w:rsidR="00ED7414" w:rsidRPr="000C19F1" w:rsidRDefault="00D52FE0" w:rsidP="000C19F1">
      <w:pPr>
        <w:pStyle w:val="NoSpacing"/>
        <w:rPr>
          <w:rFonts w:ascii="Arial" w:hAnsi="Arial" w:cs="Arial"/>
          <w:sz w:val="24"/>
          <w:szCs w:val="24"/>
        </w:rPr>
      </w:pPr>
      <w:r w:rsidRPr="000C19F1">
        <w:rPr>
          <w:rFonts w:ascii="Arial" w:hAnsi="Arial" w:cs="Arial"/>
          <w:sz w:val="24"/>
          <w:szCs w:val="24"/>
        </w:rPr>
        <w:t>Climbing, Balancing, Stooping, Kneeling, Crouching, Crawling,</w:t>
      </w:r>
    </w:p>
    <w:p w14:paraId="333584A3" w14:textId="272E35A9" w:rsidR="00ED7414" w:rsidRPr="000C19F1" w:rsidRDefault="00D52FE0" w:rsidP="000C19F1">
      <w:pPr>
        <w:pStyle w:val="NoSpacing"/>
        <w:rPr>
          <w:rFonts w:ascii="Arial" w:hAnsi="Arial" w:cs="Arial"/>
          <w:sz w:val="24"/>
          <w:szCs w:val="24"/>
        </w:rPr>
      </w:pPr>
      <w:r w:rsidRPr="000C19F1">
        <w:rPr>
          <w:rFonts w:ascii="Arial" w:hAnsi="Arial" w:cs="Arial"/>
          <w:sz w:val="24"/>
          <w:szCs w:val="24"/>
        </w:rPr>
        <w:t>Reaching, Standing, Walking, Pushing, Pulling, Lifting, Grasping,</w:t>
      </w:r>
    </w:p>
    <w:p w14:paraId="3212C031" w14:textId="0C5E78BE" w:rsidR="00D52FE0" w:rsidRPr="000C19F1" w:rsidRDefault="00D52FE0" w:rsidP="000C19F1">
      <w:pPr>
        <w:pStyle w:val="NoSpacing"/>
        <w:rPr>
          <w:rFonts w:ascii="Arial" w:hAnsi="Arial" w:cs="Arial"/>
          <w:sz w:val="24"/>
          <w:szCs w:val="24"/>
        </w:rPr>
      </w:pPr>
      <w:r w:rsidRPr="000C19F1">
        <w:rPr>
          <w:rFonts w:ascii="Arial" w:hAnsi="Arial" w:cs="Arial"/>
          <w:sz w:val="24"/>
          <w:szCs w:val="24"/>
        </w:rPr>
        <w:t>Repetitive Motions.</w:t>
      </w:r>
    </w:p>
    <w:p w14:paraId="7A6FC6F3" w14:textId="77777777" w:rsidR="00D52FE0" w:rsidRDefault="00D52FE0" w:rsidP="004A0700">
      <w:pPr>
        <w:spacing w:after="336"/>
        <w:ind w:left="720"/>
        <w:rPr>
          <w:rFonts w:ascii="Arial" w:hAnsi="Arial" w:cs="Arial"/>
          <w:color w:val="484848"/>
          <w:sz w:val="27"/>
          <w:szCs w:val="27"/>
        </w:rPr>
      </w:pPr>
    </w:p>
    <w:p w14:paraId="50580116" w14:textId="16467FAB" w:rsidR="000C19F1" w:rsidRPr="000C19F1" w:rsidRDefault="000C19F1" w:rsidP="004A0700">
      <w:pPr>
        <w:spacing w:after="336"/>
        <w:ind w:left="720"/>
        <w:rPr>
          <w:rFonts w:ascii="Arial" w:hAnsi="Arial" w:cs="Arial"/>
          <w:color w:val="484848"/>
          <w:sz w:val="24"/>
          <w:szCs w:val="24"/>
        </w:rPr>
      </w:pPr>
      <w:r w:rsidRPr="000C19F1">
        <w:rPr>
          <w:rFonts w:ascii="Arial" w:hAnsi="Arial" w:cs="Arial"/>
          <w:color w:val="484848"/>
          <w:sz w:val="24"/>
          <w:szCs w:val="24"/>
        </w:rPr>
        <w:t>Job offers are contingent upon passing a drug screen.</w:t>
      </w:r>
    </w:p>
    <w:p w14:paraId="21FF1B52" w14:textId="77777777" w:rsidR="000C19F1" w:rsidRDefault="000C19F1" w:rsidP="004A0700">
      <w:pPr>
        <w:spacing w:after="336"/>
        <w:ind w:left="720"/>
        <w:rPr>
          <w:rFonts w:ascii="Arial" w:hAnsi="Arial" w:cs="Arial"/>
          <w:color w:val="484848"/>
          <w:sz w:val="27"/>
          <w:szCs w:val="27"/>
        </w:rPr>
      </w:pPr>
    </w:p>
    <w:sectPr w:rsidR="000C19F1" w:rsidSect="000A4D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71E1F"/>
    <w:multiLevelType w:val="multilevel"/>
    <w:tmpl w:val="9A4A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167F7"/>
    <w:multiLevelType w:val="hybridMultilevel"/>
    <w:tmpl w:val="811A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90F48"/>
    <w:multiLevelType w:val="multilevel"/>
    <w:tmpl w:val="E9505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E7214A"/>
    <w:multiLevelType w:val="hybridMultilevel"/>
    <w:tmpl w:val="CFB60D6C"/>
    <w:lvl w:ilvl="0" w:tplc="4F061538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F6388"/>
    <w:multiLevelType w:val="multilevel"/>
    <w:tmpl w:val="5BCE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C847FB"/>
    <w:multiLevelType w:val="multilevel"/>
    <w:tmpl w:val="5AC47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12890">
    <w:abstractNumId w:val="5"/>
  </w:num>
  <w:num w:numId="2" w16cid:durableId="531040440">
    <w:abstractNumId w:val="2"/>
  </w:num>
  <w:num w:numId="3" w16cid:durableId="1955626666">
    <w:abstractNumId w:val="0"/>
  </w:num>
  <w:num w:numId="4" w16cid:durableId="121114330">
    <w:abstractNumId w:val="4"/>
  </w:num>
  <w:num w:numId="5" w16cid:durableId="578055078">
    <w:abstractNumId w:val="1"/>
  </w:num>
  <w:num w:numId="6" w16cid:durableId="11950748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jQytDQxMjM3MbFU0lEKTi0uzszPAykwrAUAYVJ/TCwAAAA="/>
  </w:docVars>
  <w:rsids>
    <w:rsidRoot w:val="00420653"/>
    <w:rsid w:val="00032E0D"/>
    <w:rsid w:val="0009527E"/>
    <w:rsid w:val="000A4DC0"/>
    <w:rsid w:val="000C19F1"/>
    <w:rsid w:val="001A7865"/>
    <w:rsid w:val="00216E04"/>
    <w:rsid w:val="00420653"/>
    <w:rsid w:val="004A0700"/>
    <w:rsid w:val="004D0941"/>
    <w:rsid w:val="00625F81"/>
    <w:rsid w:val="00767C74"/>
    <w:rsid w:val="008D17E1"/>
    <w:rsid w:val="009637A0"/>
    <w:rsid w:val="00CF13B5"/>
    <w:rsid w:val="00D52FE0"/>
    <w:rsid w:val="00EA7FB0"/>
    <w:rsid w:val="00ED7414"/>
    <w:rsid w:val="00F00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733960"/>
  <w15:chartTrackingRefBased/>
  <w15:docId w15:val="{2EBA8EC7-03A5-4F62-B3E7-B96A576DE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065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06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4D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0A4D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206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20653"/>
    <w:rPr>
      <w:strike w:val="0"/>
      <w:dstrike w:val="0"/>
      <w:color w:val="0000CC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420653"/>
    <w:pPr>
      <w:spacing w:after="375" w:line="240" w:lineRule="auto"/>
    </w:pPr>
    <w:rPr>
      <w:rFonts w:ascii="Helvetica" w:eastAsia="Times New Roman" w:hAnsi="Helvetica" w:cs="Helvetica"/>
      <w:color w:val="494949"/>
      <w:sz w:val="24"/>
      <w:szCs w:val="24"/>
    </w:rPr>
  </w:style>
  <w:style w:type="paragraph" w:styleId="ListParagraph">
    <w:name w:val="List Paragraph"/>
    <w:basedOn w:val="Normal"/>
    <w:uiPriority w:val="34"/>
    <w:qFormat/>
    <w:rsid w:val="0042065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0A4DC0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4D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032E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2E0D"/>
    <w:rPr>
      <w:rFonts w:ascii="Segoe UI" w:eastAsiaTheme="minorHAnsi" w:hAnsi="Segoe UI" w:cs="Segoe UI"/>
      <w:sz w:val="18"/>
      <w:szCs w:val="18"/>
    </w:rPr>
  </w:style>
  <w:style w:type="paragraph" w:styleId="NoSpacing">
    <w:name w:val="No Spacing"/>
    <w:uiPriority w:val="1"/>
    <w:qFormat/>
    <w:rsid w:val="00CF13B5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Blankenship</dc:creator>
  <cp:keywords/>
  <dc:description/>
  <cp:lastModifiedBy>Jenae Pfeiff</cp:lastModifiedBy>
  <cp:revision>2</cp:revision>
  <cp:lastPrinted>2020-08-10T18:24:00Z</cp:lastPrinted>
  <dcterms:created xsi:type="dcterms:W3CDTF">2025-03-12T18:22:00Z</dcterms:created>
  <dcterms:modified xsi:type="dcterms:W3CDTF">2025-03-12T18:22:00Z</dcterms:modified>
</cp:coreProperties>
</file>